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B77C5" w14:textId="77777777" w:rsidR="001E3029" w:rsidRDefault="001E3029" w:rsidP="001E3029">
      <w:r>
        <w:t>URL for photos</w:t>
      </w:r>
      <w:r w:rsidRPr="001E3029">
        <w:t xml:space="preserve"> </w:t>
      </w:r>
    </w:p>
    <w:p w14:paraId="3C3DDEA3" w14:textId="33B5CA9F" w:rsidR="001E3029" w:rsidRDefault="001E3029" w:rsidP="001E3029">
      <w:r>
        <w:t xml:space="preserve">Home page </w:t>
      </w:r>
      <w:hyperlink r:id="rId4" w:history="1">
        <w:r w:rsidRPr="006F3D33">
          <w:rPr>
            <w:rStyle w:val="Hyperlink"/>
          </w:rPr>
          <w:t>https://www.pexels.com/photo/empty-highway-overlooking-mountain-under-dark-skies-1955134/</w:t>
        </w:r>
      </w:hyperlink>
    </w:p>
    <w:p w14:paraId="30F453A3" w14:textId="00E1FDF6" w:rsidR="001E3029" w:rsidRDefault="001E3029" w:rsidP="001E3029">
      <w:r>
        <w:t xml:space="preserve">Homepage2 </w:t>
      </w:r>
      <w:hyperlink r:id="rId5" w:history="1">
        <w:r w:rsidRPr="006F3D33">
          <w:rPr>
            <w:rStyle w:val="Hyperlink"/>
          </w:rPr>
          <w:t>https://www.pexels.com/photo/landscape-photography-of-snowy-mountain-1366919/</w:t>
        </w:r>
      </w:hyperlink>
    </w:p>
    <w:p w14:paraId="390FD5C6" w14:textId="46A5E500" w:rsidR="001E3029" w:rsidRDefault="001E3029" w:rsidP="001E3029">
      <w:r>
        <w:t xml:space="preserve">Home page3 </w:t>
      </w:r>
      <w:hyperlink r:id="rId6" w:history="1">
        <w:r w:rsidRPr="006F3D33">
          <w:rPr>
            <w:rStyle w:val="Hyperlink"/>
          </w:rPr>
          <w:t>https://www.pexels.com/photo/photo-of-mountain-covered-with-fog-1367105/</w:t>
        </w:r>
      </w:hyperlink>
    </w:p>
    <w:p w14:paraId="654F1A7F" w14:textId="51D8A6B7" w:rsidR="00FC203C" w:rsidRDefault="00FC203C" w:rsidP="001E3029">
      <w:r>
        <w:t xml:space="preserve">Background image </w:t>
      </w:r>
      <w:hyperlink r:id="rId7" w:history="1">
        <w:r w:rsidRPr="006F3D33">
          <w:rPr>
            <w:rStyle w:val="Hyperlink"/>
          </w:rPr>
          <w:t>https://www.pexels.com/photo/black-nikon-dslr-camera-1595243/</w:t>
        </w:r>
      </w:hyperlink>
    </w:p>
    <w:p w14:paraId="7F808AE0" w14:textId="1293387C" w:rsidR="00FC203C" w:rsidRDefault="00FC203C" w:rsidP="001E3029">
      <w:r>
        <w:t xml:space="preserve">Profile </w:t>
      </w:r>
      <w:hyperlink r:id="rId8" w:history="1">
        <w:r w:rsidRPr="006F3D33">
          <w:rPr>
            <w:rStyle w:val="Hyperlink"/>
          </w:rPr>
          <w:t>https://www.pexels.com/photo/monochrome-photo-of-man-releasing-smoke-3535630/</w:t>
        </w:r>
      </w:hyperlink>
    </w:p>
    <w:p w14:paraId="6A76E061" w14:textId="30EBF69B" w:rsidR="00FC203C" w:rsidRDefault="00C24416" w:rsidP="001E3029">
      <w:r>
        <w:t xml:space="preserve">Profile- face </w:t>
      </w:r>
      <w:hyperlink r:id="rId9" w:history="1">
        <w:r w:rsidRPr="00894645">
          <w:rPr>
            <w:rStyle w:val="Hyperlink"/>
          </w:rPr>
          <w:t>https://www.pexels.com/photo/monochrome-photo-of-man-3891347/</w:t>
        </w:r>
      </w:hyperlink>
    </w:p>
    <w:p w14:paraId="5224D846" w14:textId="77777777" w:rsidR="00C24416" w:rsidRDefault="00C24416" w:rsidP="001E3029"/>
    <w:p w14:paraId="25606490" w14:textId="77777777" w:rsidR="001E3029" w:rsidRDefault="001E3029" w:rsidP="001E3029"/>
    <w:p w14:paraId="7919D2B3" w14:textId="6EC0323F" w:rsidR="00E635A4" w:rsidRDefault="00FC203C" w:rsidP="00FC203C">
      <w:r>
        <w:t xml:space="preserve">Photo1 </w:t>
      </w:r>
      <w:hyperlink r:id="rId10" w:history="1">
        <w:r w:rsidR="00E635A4" w:rsidRPr="006F3D33">
          <w:rPr>
            <w:rStyle w:val="Hyperlink"/>
          </w:rPr>
          <w:t>https://www.pexels.com/photo/photo-of-trees-across-mountains-2693529/</w:t>
        </w:r>
      </w:hyperlink>
    </w:p>
    <w:p w14:paraId="78956537" w14:textId="3BFF7282" w:rsidR="00881318" w:rsidRDefault="00FC203C">
      <w:r>
        <w:t xml:space="preserve">Photo6 </w:t>
      </w:r>
      <w:hyperlink r:id="rId11" w:history="1">
        <w:r w:rsidRPr="006F3D33">
          <w:rPr>
            <w:rStyle w:val="Hyperlink"/>
          </w:rPr>
          <w:t>https://www.pexels.com/photo/landscape-photography-of-mountain-and-body-of-water-2387418/</w:t>
        </w:r>
      </w:hyperlink>
    </w:p>
    <w:p w14:paraId="2109D315" w14:textId="4D6E4A24" w:rsidR="001E3029" w:rsidRDefault="001E3029">
      <w:r>
        <w:t>Photo</w:t>
      </w:r>
      <w:r w:rsidR="00C24416">
        <w:t>9</w:t>
      </w:r>
      <w:r>
        <w:t xml:space="preserve"> </w:t>
      </w:r>
      <w:hyperlink r:id="rId12" w:history="1">
        <w:r w:rsidRPr="006F3D33">
          <w:rPr>
            <w:rStyle w:val="Hyperlink"/>
          </w:rPr>
          <w:t>https://www.pexels.com/photo/beautiful-view-of-moraine-lake-2662116/</w:t>
        </w:r>
      </w:hyperlink>
    </w:p>
    <w:p w14:paraId="449CB244" w14:textId="0525FCDC" w:rsidR="001E3029" w:rsidRDefault="001E3029">
      <w:r>
        <w:t xml:space="preserve">Photo8 </w:t>
      </w:r>
      <w:hyperlink r:id="rId13" w:history="1">
        <w:r w:rsidRPr="006F3D33">
          <w:rPr>
            <w:rStyle w:val="Hyperlink"/>
          </w:rPr>
          <w:t>https://www.pexels.com/photo/aurora-borealis-624015/</w:t>
        </w:r>
      </w:hyperlink>
    </w:p>
    <w:p w14:paraId="12D033E3" w14:textId="5E35B51F" w:rsidR="001E3029" w:rsidRDefault="001E3029">
      <w:r>
        <w:t xml:space="preserve">Photo11 </w:t>
      </w:r>
      <w:hyperlink r:id="rId14" w:history="1">
        <w:r w:rsidRPr="006F3D33">
          <w:rPr>
            <w:rStyle w:val="Hyperlink"/>
          </w:rPr>
          <w:t>https://www.pexels.com/photo/seaport-during-daytime-132037/</w:t>
        </w:r>
      </w:hyperlink>
    </w:p>
    <w:p w14:paraId="4D724006" w14:textId="7BDE58A4" w:rsidR="001E3029" w:rsidRDefault="001E3029">
      <w:r>
        <w:t xml:space="preserve">Photo10 </w:t>
      </w:r>
      <w:hyperlink r:id="rId15" w:history="1">
        <w:r w:rsidRPr="006F3D33">
          <w:rPr>
            <w:rStyle w:val="Hyperlink"/>
          </w:rPr>
          <w:t>https://www.pexels.com/photo/mirror-lake-reflecting-wooden-house-in-middle-of-lake-overlooking-mountain-ranges-147411/</w:t>
        </w:r>
      </w:hyperlink>
    </w:p>
    <w:p w14:paraId="39D9F318" w14:textId="77777777" w:rsidR="001E3029" w:rsidRDefault="001E3029"/>
    <w:p w14:paraId="6989F397" w14:textId="1828C339" w:rsidR="001E3029" w:rsidRDefault="00526489">
      <w:r>
        <w:t xml:space="preserve">Random 2 </w:t>
      </w:r>
      <w:hyperlink r:id="rId16" w:history="1">
        <w:r w:rsidRPr="00894645">
          <w:rPr>
            <w:rStyle w:val="Hyperlink"/>
          </w:rPr>
          <w:t>https://www.pexels.com/photo/black-and-brown-mountain-461956/</w:t>
        </w:r>
      </w:hyperlink>
    </w:p>
    <w:p w14:paraId="6ED62BA9" w14:textId="40D99B80" w:rsidR="00526489" w:rsidRDefault="00526489">
      <w:r>
        <w:t xml:space="preserve">Random 3 </w:t>
      </w:r>
      <w:hyperlink r:id="rId17" w:history="1">
        <w:r w:rsidRPr="00894645">
          <w:rPr>
            <w:rStyle w:val="Hyperlink"/>
          </w:rPr>
          <w:t>https://www.pexels.com/photo/scenic-view-of-dramatic-sky-during-winter-258112/</w:t>
        </w:r>
      </w:hyperlink>
    </w:p>
    <w:p w14:paraId="2C5DB4E8" w14:textId="26F5ED8E" w:rsidR="00526489" w:rsidRDefault="00526489">
      <w:r>
        <w:t xml:space="preserve">Random 4 </w:t>
      </w:r>
      <w:hyperlink r:id="rId18" w:history="1">
        <w:r w:rsidRPr="00894645">
          <w:rPr>
            <w:rStyle w:val="Hyperlink"/>
          </w:rPr>
          <w:t>https://www.pexels.com/photo/photo-lavender-flower-field-under-pink-sky-1166209/</w:t>
        </w:r>
      </w:hyperlink>
    </w:p>
    <w:p w14:paraId="249502FA" w14:textId="73CB0901" w:rsidR="00526489" w:rsidRDefault="00526489">
      <w:r>
        <w:t xml:space="preserve">Random 5 </w:t>
      </w:r>
      <w:hyperlink r:id="rId19" w:history="1">
        <w:r w:rsidR="004B40A3" w:rsidRPr="00894645">
          <w:rPr>
            <w:rStyle w:val="Hyperlink"/>
          </w:rPr>
          <w:t>https://www.pexels.com/photo/trees-surrounded-by-green-grass-field-during-daytime-164025/</w:t>
        </w:r>
      </w:hyperlink>
    </w:p>
    <w:p w14:paraId="4FBE71DD" w14:textId="5FD83204" w:rsidR="004B40A3" w:rsidRDefault="004B40A3">
      <w:r>
        <w:t xml:space="preserve">Random 7 </w:t>
      </w:r>
      <w:hyperlink r:id="rId20" w:history="1">
        <w:r w:rsidRPr="00894645">
          <w:rPr>
            <w:rStyle w:val="Hyperlink"/>
          </w:rPr>
          <w:t>https://www.pexels.com/photo/cottages-in-the-middle-of-beach-753626/</w:t>
        </w:r>
      </w:hyperlink>
    </w:p>
    <w:p w14:paraId="36F6A23A" w14:textId="59F90D66" w:rsidR="004B40A3" w:rsidRDefault="004B40A3">
      <w:r>
        <w:t xml:space="preserve">Random 12 </w:t>
      </w:r>
      <w:hyperlink r:id="rId21" w:history="1">
        <w:r w:rsidRPr="00894645">
          <w:rPr>
            <w:rStyle w:val="Hyperlink"/>
          </w:rPr>
          <w:t>https://www.pexels.com/photo/scenic-photo-of-lake-surrounded-by-trees-1903702/</w:t>
        </w:r>
      </w:hyperlink>
    </w:p>
    <w:p w14:paraId="698C057A" w14:textId="77777777" w:rsidR="004B40A3" w:rsidRDefault="004B40A3"/>
    <w:p w14:paraId="1377EEB6" w14:textId="77777777" w:rsidR="00526489" w:rsidRDefault="00526489"/>
    <w:sectPr w:rsidR="005264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NTMxsDSyNDQyMjVV0lEKTi0uzszPAykwqgUA76BGHywAAAA="/>
  </w:docVars>
  <w:rsids>
    <w:rsidRoot w:val="001E3029"/>
    <w:rsid w:val="001E3029"/>
    <w:rsid w:val="00204B97"/>
    <w:rsid w:val="004B40A3"/>
    <w:rsid w:val="00526489"/>
    <w:rsid w:val="00881318"/>
    <w:rsid w:val="00C24416"/>
    <w:rsid w:val="00E635A4"/>
    <w:rsid w:val="00FC2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420AF"/>
  <w15:chartTrackingRefBased/>
  <w15:docId w15:val="{18EA13B4-EB71-4C7A-9F55-50BD3E18E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30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30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exels.com/photo/monochrome-photo-of-man-releasing-smoke-3535630/" TargetMode="External"/><Relationship Id="rId13" Type="http://schemas.openxmlformats.org/officeDocument/2006/relationships/hyperlink" Target="https://www.pexels.com/photo/aurora-borealis-624015/" TargetMode="External"/><Relationship Id="rId18" Type="http://schemas.openxmlformats.org/officeDocument/2006/relationships/hyperlink" Target="https://www.pexels.com/photo/photo-lavender-flower-field-under-pink-sky-1166209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pexels.com/photo/scenic-photo-of-lake-surrounded-by-trees-1903702/" TargetMode="External"/><Relationship Id="rId7" Type="http://schemas.openxmlformats.org/officeDocument/2006/relationships/hyperlink" Target="https://www.pexels.com/photo/black-nikon-dslr-camera-1595243/" TargetMode="External"/><Relationship Id="rId12" Type="http://schemas.openxmlformats.org/officeDocument/2006/relationships/hyperlink" Target="https://www.pexels.com/photo/beautiful-view-of-moraine-lake-2662116/" TargetMode="External"/><Relationship Id="rId17" Type="http://schemas.openxmlformats.org/officeDocument/2006/relationships/hyperlink" Target="https://www.pexels.com/photo/scenic-view-of-dramatic-sky-during-winter-258112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pexels.com/photo/black-and-brown-mountain-461956/" TargetMode="External"/><Relationship Id="rId20" Type="http://schemas.openxmlformats.org/officeDocument/2006/relationships/hyperlink" Target="https://www.pexels.com/photo/cottages-in-the-middle-of-beach-753626/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pexels.com/photo/photo-of-mountain-covered-with-fog-1367105/" TargetMode="External"/><Relationship Id="rId11" Type="http://schemas.openxmlformats.org/officeDocument/2006/relationships/hyperlink" Target="https://www.pexels.com/photo/landscape-photography-of-mountain-and-body-of-water-2387418/" TargetMode="External"/><Relationship Id="rId5" Type="http://schemas.openxmlformats.org/officeDocument/2006/relationships/hyperlink" Target="https://www.pexels.com/photo/landscape-photography-of-snowy-mountain-1366919/" TargetMode="External"/><Relationship Id="rId15" Type="http://schemas.openxmlformats.org/officeDocument/2006/relationships/hyperlink" Target="https://www.pexels.com/photo/mirror-lake-reflecting-wooden-house-in-middle-of-lake-overlooking-mountain-ranges-147411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pexels.com/photo/photo-of-trees-across-mountains-2693529/" TargetMode="External"/><Relationship Id="rId19" Type="http://schemas.openxmlformats.org/officeDocument/2006/relationships/hyperlink" Target="https://www.pexels.com/photo/trees-surrounded-by-green-grass-field-during-daytime-164025/" TargetMode="External"/><Relationship Id="rId4" Type="http://schemas.openxmlformats.org/officeDocument/2006/relationships/hyperlink" Target="https://www.pexels.com/photo/empty-highway-overlooking-mountain-under-dark-skies-1955134/" TargetMode="External"/><Relationship Id="rId9" Type="http://schemas.openxmlformats.org/officeDocument/2006/relationships/hyperlink" Target="https://www.pexels.com/photo/monochrome-photo-of-man-3891347/" TargetMode="External"/><Relationship Id="rId14" Type="http://schemas.openxmlformats.org/officeDocument/2006/relationships/hyperlink" Target="https://www.pexels.com/photo/seaport-during-daytime-132037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478</Words>
  <Characters>272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Johnson</dc:creator>
  <cp:keywords/>
  <dc:description/>
  <cp:lastModifiedBy>Jordan Johnson</cp:lastModifiedBy>
  <cp:revision>5</cp:revision>
  <dcterms:created xsi:type="dcterms:W3CDTF">2021-10-19T22:33:00Z</dcterms:created>
  <dcterms:modified xsi:type="dcterms:W3CDTF">2021-10-22T11:10:00Z</dcterms:modified>
</cp:coreProperties>
</file>